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1B6573D1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4008AE38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8107BAD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E18D5D8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17DF29" wp14:editId="42D8F778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E1BB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DF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14:paraId="2C9E1BB5" w14:textId="77777777"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A695BF" w14:textId="3D9BEE9E" w:rsidR="00E279C6" w:rsidRPr="00E279C6" w:rsidRDefault="00E279C6" w:rsidP="00E279C6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br/>
      </w:r>
      <w:r w:rsidR="00AE5D6D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</w:rPr>
        <w:t>12</w:t>
      </w:r>
      <w:r w:rsidRPr="00E279C6">
        <w:rPr>
          <w:rFonts w:ascii="Myriad Pro" w:eastAsia="Times New Roman" w:hAnsi="Myriad Pro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Pr="00E279C6">
        <w:rPr>
          <w:rFonts w:ascii="Myriad Pro" w:eastAsia="Times New Roman" w:hAnsi="Myriad Pro" w:cs="Times New Roman"/>
          <w:color w:val="000000" w:themeColor="text1"/>
          <w:sz w:val="36"/>
          <w:szCs w:val="36"/>
        </w:rPr>
        <w:t xml:space="preserve"> INTERNATIONAL </w:t>
      </w: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CONFERENCE ON</w:t>
      </w:r>
    </w:p>
    <w:p w14:paraId="7DCBA430" w14:textId="731BA3BE" w:rsidR="00E279C6" w:rsidRPr="00E279C6" w:rsidRDefault="00E279C6" w:rsidP="00E279C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Helvetica" w:eastAsia="Times New Roman" w:hAnsi="Helvetica" w:cs="Times New Roman"/>
          <w:color w:val="222222"/>
          <w:sz w:val="20"/>
          <w:szCs w:val="20"/>
        </w:rPr>
      </w:pPr>
      <w:r w:rsidRPr="00E279C6">
        <w:rPr>
          <w:rFonts w:ascii="Myriad Pro" w:eastAsia="Times New Roman" w:hAnsi="Myriad Pro" w:cs="Times New Roman"/>
          <w:color w:val="222222"/>
          <w:sz w:val="36"/>
          <w:szCs w:val="36"/>
        </w:rPr>
        <w:t>MANAGEMENT AND ECONOMICS</w:t>
      </w:r>
      <w:r w:rsidR="00AC1B80">
        <w:rPr>
          <w:rFonts w:ascii="Myriad Pro" w:eastAsia="Times New Roman" w:hAnsi="Myriad Pro" w:cs="Times New Roman"/>
          <w:color w:val="222222"/>
          <w:sz w:val="36"/>
          <w:szCs w:val="36"/>
        </w:rPr>
        <w:t xml:space="preserve"> (ICME 202</w:t>
      </w:r>
      <w:r w:rsidR="00AE5D6D">
        <w:rPr>
          <w:rFonts w:ascii="Myriad Pro" w:eastAsia="Times New Roman" w:hAnsi="Myriad Pro" w:cs="Times New Roman"/>
          <w:color w:val="222222"/>
          <w:sz w:val="36"/>
          <w:szCs w:val="36"/>
        </w:rPr>
        <w:t>3</w:t>
      </w:r>
      <w:r w:rsidR="00AC1B80">
        <w:rPr>
          <w:rFonts w:ascii="Myriad Pro" w:eastAsia="Times New Roman" w:hAnsi="Myriad Pro" w:cs="Times New Roman"/>
          <w:color w:val="222222"/>
          <w:sz w:val="36"/>
          <w:szCs w:val="36"/>
        </w:rPr>
        <w:t>) 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27C3C293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585AA048" w14:textId="39EC0CFF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</w:t>
            </w:r>
            <w:r w:rsidR="002E24AE">
              <w:rPr>
                <w:rFonts w:ascii="Myriad Pro" w:hAnsi="Myriad Pro"/>
                <w:sz w:val="36"/>
                <w:szCs w:val="36"/>
              </w:rPr>
              <w:t xml:space="preserve"> </w:t>
            </w:r>
            <w:r w:rsidRPr="009759C1">
              <w:rPr>
                <w:rFonts w:ascii="Myriad Pro" w:hAnsi="Myriad Pro"/>
                <w:sz w:val="36"/>
                <w:szCs w:val="36"/>
              </w:rPr>
              <w:t>Form</w:t>
            </w:r>
          </w:p>
        </w:tc>
      </w:tr>
      <w:tr w:rsidR="00755B40" w14:paraId="4EA253BA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1C0C41C5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1D43D72B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2211938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472EEDF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42B4DC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DF95A2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4AD11CC9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34A21A3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75B0EBB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4989B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55F579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8AB3AEB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F4EADFC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2875578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5E12E80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C002CA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4DBDCFF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A61243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2AC19534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5F85C84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D55940F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6BB6EBFA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6387D725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721724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71DF9B1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2400A0B1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176E6CA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9EEAC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8B6375F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6EAEF30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5980C4D3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3C0BACA4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0444824F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1DE6D596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3B9CAA78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43F8F96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5347B377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00BCC0D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F1722D1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75745B43" w14:textId="77777777"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14:paraId="0BDE029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14:paraId="159F8757" w14:textId="1266301D" w:rsidR="00081665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9A8CB0" wp14:editId="7C140A76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48856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A8CB0"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Cl8TSV3QAAAAcBAAAPAAAAZHJzL2Rvd25yZXYueG1s&#10;TI/BTsMwEETvSPyDtUhcEHVKoDQhmwohgeAGbQVXN3aTCHsdbDcNf89ygtNoNauZN9VqclaMJsTe&#10;E8J8loEw1HjdU4uw3TxeLkHEpEgr68kgfJsIq/r0pFKl9kd6M+M6tYJDKJYKoUtpKKWMTWecijM/&#10;GGJv74NTic/QSh3UkcOdlVdZtpBO9cQNnRrMQ2eaz/XBISyvn8eP+JK/vjeLvS3Sxe349BUQz8+m&#10;+zsQyUzp7xl+8Rkdamba+QPpKCwCD0kIRc7KbpHPb0DsEFgzkHUl//PXPwAAAP//AwBQSwECLQAU&#10;AAYACAAAACEAtoM4kv4AAADhAQAAEwAAAAAAAAAAAAAAAAAAAAAAW0NvbnRlbnRfVHlwZXNdLnht&#10;bFBLAQItABQABgAIAAAAIQA4/SH/1gAAAJQBAAALAAAAAAAAAAAAAAAAAC8BAABfcmVscy8ucmVs&#10;c1BLAQItABQABgAIAAAAIQD5XLhvJgIAAE4EAAAOAAAAAAAAAAAAAAAAAC4CAABkcnMvZTJvRG9j&#10;LnhtbFBLAQItABQABgAIAAAAIQCl8TSV3QAAAAcBAAAPAAAAAAAAAAAAAAAAAIAEAABkcnMvZG93&#10;bnJldi54bWxQSwUGAAAAAAQABADzAAAAigUAAAAA&#10;">
                <v:textbox>
                  <w:txbxContent>
                    <w:p w14:paraId="4B448856" w14:textId="77777777" w:rsidR="00DB130E" w:rsidRDefault="00DB130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p w14:paraId="7550957C" w14:textId="2F83A4CB" w:rsidR="00A239D1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p w14:paraId="331D9135" w14:textId="04763889" w:rsidR="00A239D1" w:rsidRPr="00A239D1" w:rsidRDefault="00A239D1" w:rsidP="00DB130E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A239D1">
        <w:rPr>
          <w:rFonts w:ascii="Times New Roman" w:hAnsi="Times New Roman" w:cs="Times New Roman"/>
          <w:b/>
          <w:bCs/>
          <w:sz w:val="24"/>
          <w:szCs w:val="24"/>
        </w:rPr>
        <w:t xml:space="preserve">Author(s) Declaration </w:t>
      </w:r>
    </w:p>
    <w:p w14:paraId="7C7429EC" w14:textId="2ECA79E3" w:rsidR="00A239D1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you </w:t>
      </w:r>
      <w:r w:rsidRPr="00A239D1">
        <w:rPr>
          <w:rFonts w:ascii="Times New Roman" w:hAnsi="Times New Roman" w:cs="Times New Roman"/>
          <w:sz w:val="24"/>
          <w:szCs w:val="24"/>
        </w:rPr>
        <w:t>confirm that the paper is original and has not been previously published or is not simultaneously under consideration for any other conference or publication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6855C534" w14:textId="28B2C239" w:rsidR="00A239D1" w:rsidRDefault="00A239D1" w:rsidP="00A239D1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D6F003" wp14:editId="34161886">
                <wp:simplePos x="0" y="0"/>
                <wp:positionH relativeFrom="column">
                  <wp:posOffset>520700</wp:posOffset>
                </wp:positionH>
                <wp:positionV relativeFrom="paragraph">
                  <wp:posOffset>56515</wp:posOffset>
                </wp:positionV>
                <wp:extent cx="228600" cy="2286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528F2" w14:textId="77777777" w:rsidR="00A239D1" w:rsidRDefault="00A239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1D6F00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41pt;margin-top:4.45pt;width:18pt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IbzNQIAAIIEAAAOAAAAZHJzL2Uyb0RvYy54bWysVEtv2zAMvg/YfxB0X+xkadYFcYosRYYB&#10;RVsgHXpWZCkWJouapMTOfv0o2Xl1Ow27yHzpE/mR9OyurTXZC+cVmIIOBzklwnAoldkW9PvL6sMt&#10;JT4wUzINRhT0IDy9m79/N2vsVIygAl0KRxDE+GljC1qFYKdZ5nklauYHYIVBpwRXs4Cq22alYw2i&#10;1zob5fkka8CV1gEX3qP1vnPSecKXUvDwJKUXgeiCYm4hnS6dm3hm8xmbbh2zleJ9GuwfsqiZMvjo&#10;CeqeBUZ2Tv0BVSvuwIMMAw51BlIqLlINWM0wf1PNumJWpFqQHG9PNPn/B8sf92v77Ehov0CLDYyE&#10;NNZPPRpjPa10dfxipgT9SOHhRJtoA+FoHI1uJzl6OLp6GVGy82XrfPgqoCZRKKjDriSy2P7Bhy70&#10;GBLf8qBVuVJaJyVOglhqR/YMe6hDShHBr6K0IU1BJx9v8gR85YvQp/sbzfiPWOQ1AmraoPFcepRC&#10;u2mJKrGqIy0bKA/IloNukLzlK4XwD8yHZ+ZwcpAG3IbwhIfUgDlBL1FSgfv1N3uMx4ail5IGJ7Gg&#10;/ueOOUGJ/maw1Z+H43Ec3aSMbz6NUHGXns2lx+zqJSBRQ9w7y5MY44M+itJB/YpLs4ivoosZjm8X&#10;NBzFZej2A5eOi8UiBeGwWhYezNryCB0bE2l9aV+Zs31bA87DIxxnlk3fdLeLjTcNLHYBpEqtjzx3&#10;rPb046Cn7vRLGTfpUk9R51/H/DcAAAD//wMAUEsDBBQABgAIAAAAIQAKs9Z/2gAAAAcBAAAPAAAA&#10;ZHJzL2Rvd25yZXYueG1sTI/BTsMwEETvSPyDtUjcqNOqQk6IUxVUuHCiIM5uvLWtxnZku2n4e7Yn&#10;OI1Gs5p5225mP7AJU3YxSFguKmAY+qhdMBK+Pl8fBLBcVNBqiAEl/GCGTXd706pGx0v4wGlfDKOS&#10;kBslwZYyNpzn3qJXeRFHDJQdY/KqkE2G66QuVO4HvqqqR+6VC7Rg1YgvFvvT/uwl7J5NbXqhkt0J&#10;7dw0fx/fzZuU93fz9glYwbn8HcMVn9ChI6ZDPAed2SBBrOiVQloDu8ZLQf4gYb2ugXct/8/f/QIA&#10;AP//AwBQSwECLQAUAAYACAAAACEAtoM4kv4AAADhAQAAEwAAAAAAAAAAAAAAAAAAAAAAW0NvbnRl&#10;bnRfVHlwZXNdLnhtbFBLAQItABQABgAIAAAAIQA4/SH/1gAAAJQBAAALAAAAAAAAAAAAAAAAAC8B&#10;AABfcmVscy8ucmVsc1BLAQItABQABgAIAAAAIQAtnIbzNQIAAIIEAAAOAAAAAAAAAAAAAAAAAC4C&#10;AABkcnMvZTJvRG9jLnhtbFBLAQItABQABgAIAAAAIQAKs9Z/2gAAAAcBAAAPAAAAAAAAAAAAAAAA&#10;AI8EAABkcnMvZG93bnJldi54bWxQSwUGAAAAAAQABADzAAAAlgUAAAAA&#10;" fillcolor="white [3201]" strokeweight=".5pt">
                <v:textbox>
                  <w:txbxContent>
                    <w:p w14:paraId="70C528F2" w14:textId="77777777" w:rsidR="00A239D1" w:rsidRDefault="00A239D1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Yes</w:t>
      </w:r>
    </w:p>
    <w:p w14:paraId="4138A218" w14:textId="18C0A8F2" w:rsidR="00A239D1" w:rsidRDefault="00A239D1" w:rsidP="00A239D1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7F726C" wp14:editId="0C09D731">
                <wp:simplePos x="0" y="0"/>
                <wp:positionH relativeFrom="column">
                  <wp:posOffset>514350</wp:posOffset>
                </wp:positionH>
                <wp:positionV relativeFrom="paragraph">
                  <wp:posOffset>57785</wp:posOffset>
                </wp:positionV>
                <wp:extent cx="241300" cy="241300"/>
                <wp:effectExtent l="0" t="0" r="254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C214E5" w14:textId="77777777" w:rsidR="00A239D1" w:rsidRDefault="00A239D1" w:rsidP="00A239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F726C" id="Text Box 3" o:spid="_x0000_s1029" type="#_x0000_t202" style="position:absolute;left:0;text-align:left;margin-left:40.5pt;margin-top:4.55pt;width:19pt;height:1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25NNAIAAIIEAAAOAAAAZHJzL2Uyb0RvYy54bWysVEtv2zAMvg/YfxB0X+w82m1GnCJLkWFA&#10;0RZIh54VWYqFyaImKbGzXz9KzrPbadhF5kufyI+kp3ddo8lOOK/AlHQ4yCkRhkOlzKak31+WHz5R&#10;4gMzFdNgREn3wtO72ft309YWYgQ16Eo4giDGF60taR2CLbLM81o0zA/ACoNOCa5hAVW3ySrHWkRv&#10;dDbK89usBVdZB1x4j9b73klnCV9KwcOTlF4EokuKuYV0unSu45nNpqzYOGZrxQ9psH/IomHK4KMn&#10;qHsWGNk69QdUo7gDDzIMODQZSKm4SDVgNcP8TTWrmlmRakFyvD3R5P8fLH/creyzI6H7Ah02MBLS&#10;Wl94NMZ6Ouma+MVMCfqRwv2JNtEFwtE4mgzHOXo4ug4yomTny9b58FVAQ6JQUoddSWSx3YMPfegx&#10;JL7lQatqqbROSpwEsdCO7Bj2UIeUIoJfRWlD2pLejm/yBHzli9Cn+2vN+I9Y5DUCatqg8Vx6lEK3&#10;7oiqSjo+0rKGao9sOegHyVu+VAj/wHx4Zg4nB2nAbQhPeEgNmBMcJEpqcL/+Zo/x2FD0UtLiJJbU&#10;/9wyJyjR3wy2+vNwMomjm5TJzccRKu7Ss770mG2zACRqiHtneRJjfNBHUTpoXnFp5vFVdDHD8e2S&#10;hqO4CP1+4NJxMZ+nIBxWy8KDWVkeoWNjIq0v3Stz9tDWgPPwCMeZZcWb7vax8aaB+TaAVKn1keee&#10;1QP9OOipO4eljJt0qaeo869j9hsAAP//AwBQSwMEFAAGAAgAAAAhAM/wQ1bZAAAABwEAAA8AAABk&#10;cnMvZG93bnJldi54bWxMjzFPwzAUhHck/oP1kNioY4QgCXmpABUWJlrE/Bq7tkVsR7abhn+PO8F4&#10;utPdd916cSObVUw2eASxqoApPwRpvUb43L3e1MBSJi9pDF4h/KgE6/7yoqNWhpP/UPM2a1ZKfGoJ&#10;weQ8tZynwShHaRUm5Yt3CNFRLjJqLiOdSrkb+W1V3XNH1pcFQ5N6MWr43h4dwuZZN3qoKZpNLa2d&#10;l6/Du35DvL5anh6BZbXkvzCc8Qs69IVpH45eJjYi1KJcyQiNAHa2RVP0HuHuQQDvO/6fv/8FAAD/&#10;/wMAUEsBAi0AFAAGAAgAAAAhALaDOJL+AAAA4QEAABMAAAAAAAAAAAAAAAAAAAAAAFtDb250ZW50&#10;X1R5cGVzXS54bWxQSwECLQAUAAYACAAAACEAOP0h/9YAAACUAQAACwAAAAAAAAAAAAAAAAAvAQAA&#10;X3JlbHMvLnJlbHNQSwECLQAUAAYACAAAACEAS7NuTTQCAACCBAAADgAAAAAAAAAAAAAAAAAuAgAA&#10;ZHJzL2Uyb0RvYy54bWxQSwECLQAUAAYACAAAACEAz/BDVtkAAAAHAQAADwAAAAAAAAAAAAAAAACO&#10;BAAAZHJzL2Rvd25yZXYueG1sUEsFBgAAAAAEAAQA8wAAAJQFAAAAAA==&#10;" fillcolor="white [3201]" strokeweight=".5pt">
                <v:textbox>
                  <w:txbxContent>
                    <w:p w14:paraId="6FC214E5" w14:textId="77777777" w:rsidR="00A239D1" w:rsidRDefault="00A239D1" w:rsidP="00A239D1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No</w:t>
      </w:r>
    </w:p>
    <w:p w14:paraId="0BD00E25" w14:textId="47BB640D" w:rsidR="00A239D1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p w14:paraId="71D24FDE" w14:textId="093565E3" w:rsidR="00A239D1" w:rsidRPr="00DB130E" w:rsidRDefault="00A239D1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</w:p>
    <w:sectPr w:rsidR="00A239D1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FEA6F" w14:textId="77777777" w:rsidR="00E12BB1" w:rsidRDefault="00E12BB1" w:rsidP="00A239D1">
      <w:pPr>
        <w:spacing w:after="0" w:line="240" w:lineRule="auto"/>
      </w:pPr>
      <w:r>
        <w:separator/>
      </w:r>
    </w:p>
  </w:endnote>
  <w:endnote w:type="continuationSeparator" w:id="0">
    <w:p w14:paraId="01A78DDF" w14:textId="77777777" w:rsidR="00E12BB1" w:rsidRDefault="00E12BB1" w:rsidP="00A23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altName w:val="Eras Medium ITC"/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7D3DB" w14:textId="77777777" w:rsidR="00E12BB1" w:rsidRDefault="00E12BB1" w:rsidP="00A239D1">
      <w:pPr>
        <w:spacing w:after="0" w:line="240" w:lineRule="auto"/>
      </w:pPr>
      <w:r>
        <w:separator/>
      </w:r>
    </w:p>
  </w:footnote>
  <w:footnote w:type="continuationSeparator" w:id="0">
    <w:p w14:paraId="272922EB" w14:textId="77777777" w:rsidR="00E12BB1" w:rsidRDefault="00E12BB1" w:rsidP="00A239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781894">
    <w:abstractNumId w:val="0"/>
  </w:num>
  <w:num w:numId="2" w16cid:durableId="139343695">
    <w:abstractNumId w:val="2"/>
  </w:num>
  <w:num w:numId="3" w16cid:durableId="1744333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gUA/OwY2ywAAAA="/>
  </w:docVars>
  <w:rsids>
    <w:rsidRoot w:val="00450C39"/>
    <w:rsid w:val="00057707"/>
    <w:rsid w:val="00081665"/>
    <w:rsid w:val="00116826"/>
    <w:rsid w:val="002E24AE"/>
    <w:rsid w:val="002E4760"/>
    <w:rsid w:val="003875F8"/>
    <w:rsid w:val="00450C39"/>
    <w:rsid w:val="005C7546"/>
    <w:rsid w:val="006731A3"/>
    <w:rsid w:val="006F2EA6"/>
    <w:rsid w:val="00755B40"/>
    <w:rsid w:val="00760B04"/>
    <w:rsid w:val="008C3AA8"/>
    <w:rsid w:val="009234CC"/>
    <w:rsid w:val="009759C1"/>
    <w:rsid w:val="009C5295"/>
    <w:rsid w:val="00A239D1"/>
    <w:rsid w:val="00A4071F"/>
    <w:rsid w:val="00AC1B80"/>
    <w:rsid w:val="00AE5D6D"/>
    <w:rsid w:val="00BA6CDC"/>
    <w:rsid w:val="00BD100F"/>
    <w:rsid w:val="00BE2170"/>
    <w:rsid w:val="00BF6C54"/>
    <w:rsid w:val="00DB130E"/>
    <w:rsid w:val="00E12BB1"/>
    <w:rsid w:val="00E2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9369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79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9D1"/>
  </w:style>
  <w:style w:type="paragraph" w:styleId="Footer">
    <w:name w:val="footer"/>
    <w:basedOn w:val="Normal"/>
    <w:link w:val="FooterChar"/>
    <w:uiPriority w:val="99"/>
    <w:unhideWhenUsed/>
    <w:rsid w:val="00A239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5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Ms. Thanya Weerasinghe</cp:lastModifiedBy>
  <cp:revision>7</cp:revision>
  <cp:lastPrinted>2018-02-01T16:06:00Z</cp:lastPrinted>
  <dcterms:created xsi:type="dcterms:W3CDTF">2022-04-06T03:03:00Z</dcterms:created>
  <dcterms:modified xsi:type="dcterms:W3CDTF">2022-12-19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ad28d4b47d5da22c468e17e5c3497a3af8735a0d8995e44595d37e72110e6b</vt:lpwstr>
  </property>
</Properties>
</file>